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271"/>
        <w:gridCol w:w="3228"/>
        <w:gridCol w:w="517"/>
        <w:gridCol w:w="582"/>
        <w:gridCol w:w="436"/>
        <w:gridCol w:w="516"/>
        <w:gridCol w:w="979"/>
        <w:gridCol w:w="3239"/>
      </w:tblGrid>
      <w:tr w:rsidR="0004192A" w:rsidRPr="00403848" w14:paraId="3AAF87D0" w14:textId="77777777" w:rsidTr="009D62C5">
        <w:trPr>
          <w:trHeight w:val="943"/>
        </w:trPr>
        <w:tc>
          <w:tcPr>
            <w:tcW w:w="1271" w:type="dxa"/>
            <w:vAlign w:val="center"/>
          </w:tcPr>
          <w:p w14:paraId="504A578C" w14:textId="54FAB7B8" w:rsidR="0004192A" w:rsidRPr="00403848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403848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228" w:type="dxa"/>
            <w:vAlign w:val="center"/>
          </w:tcPr>
          <w:p w14:paraId="4F0D7DA2" w14:textId="0C07B863" w:rsidR="0004192A" w:rsidRPr="00403848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403848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30" w:type="dxa"/>
            <w:gridSpan w:val="5"/>
            <w:vAlign w:val="center"/>
          </w:tcPr>
          <w:p w14:paraId="53999FA5" w14:textId="52A233C5" w:rsidR="0004192A" w:rsidRPr="00403848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403848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39" w:type="dxa"/>
            <w:vAlign w:val="center"/>
          </w:tcPr>
          <w:p w14:paraId="2811EE30" w14:textId="77777777" w:rsidR="0004192A" w:rsidRPr="00403848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403848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7D76D429" w:rsidR="0004192A" w:rsidRPr="00403848" w:rsidRDefault="0004192A" w:rsidP="001A3DE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403848">
              <w:rPr>
                <w:b/>
                <w:bCs/>
                <w:sz w:val="20"/>
                <w:szCs w:val="20"/>
              </w:rPr>
              <w:t>(ÇAP’ a KATILAN PROGRAM)</w:t>
            </w:r>
          </w:p>
        </w:tc>
      </w:tr>
      <w:tr w:rsidR="0004192A" w:rsidRPr="00403848" w14:paraId="31770265" w14:textId="77777777" w:rsidTr="009D62C5">
        <w:trPr>
          <w:trHeight w:val="412"/>
        </w:trPr>
        <w:tc>
          <w:tcPr>
            <w:tcW w:w="7529" w:type="dxa"/>
            <w:gridSpan w:val="7"/>
            <w:vAlign w:val="center"/>
          </w:tcPr>
          <w:p w14:paraId="00500DD8" w14:textId="321779C2" w:rsidR="0004192A" w:rsidRPr="00403848" w:rsidRDefault="0004192A" w:rsidP="00403848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403848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67F6FD74" w14:textId="1161C5AC" w:rsidR="0004192A" w:rsidRPr="00403848" w:rsidRDefault="00065B25" w:rsidP="00E113B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403848">
              <w:rPr>
                <w:b/>
                <w:bCs/>
                <w:sz w:val="20"/>
                <w:szCs w:val="20"/>
              </w:rPr>
              <w:t xml:space="preserve">OPTİSYENLİK </w:t>
            </w:r>
            <w:r w:rsidR="0004192A" w:rsidRPr="00403848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3239" w:type="dxa"/>
            <w:vAlign w:val="center"/>
          </w:tcPr>
          <w:p w14:paraId="096637CA" w14:textId="5761AD18" w:rsidR="0004192A" w:rsidRPr="00403848" w:rsidRDefault="00CB68F3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403848">
              <w:rPr>
                <w:b/>
                <w:bCs/>
                <w:sz w:val="20"/>
                <w:szCs w:val="20"/>
              </w:rPr>
              <w:t>FİZYOTERAPİ</w:t>
            </w:r>
            <w:r w:rsidR="00414023" w:rsidRPr="00403848">
              <w:rPr>
                <w:b/>
                <w:bCs/>
                <w:sz w:val="20"/>
                <w:szCs w:val="20"/>
              </w:rPr>
              <w:t xml:space="preserve"> </w:t>
            </w:r>
            <w:r w:rsidR="00EA4BF3" w:rsidRPr="00403848">
              <w:rPr>
                <w:b/>
                <w:bCs/>
                <w:sz w:val="20"/>
                <w:szCs w:val="20"/>
              </w:rPr>
              <w:t>PROGRAMI</w:t>
            </w:r>
          </w:p>
        </w:tc>
      </w:tr>
      <w:tr w:rsidR="0004192A" w:rsidRPr="00403848" w14:paraId="7C97FB86" w14:textId="77777777" w:rsidTr="009C05C4">
        <w:trPr>
          <w:trHeight w:val="418"/>
        </w:trPr>
        <w:tc>
          <w:tcPr>
            <w:tcW w:w="4499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403848" w:rsidRDefault="0004192A" w:rsidP="009C05C4">
            <w:pPr>
              <w:jc w:val="left"/>
              <w:rPr>
                <w:b/>
                <w:bCs/>
                <w:sz w:val="20"/>
                <w:szCs w:val="20"/>
              </w:rPr>
            </w:pPr>
            <w:r w:rsidRPr="00403848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403848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403848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403848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403848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403848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403848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403848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403848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403848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403848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403848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065B25" w:rsidRPr="00403848" w14:paraId="74095200" w14:textId="77777777" w:rsidTr="009C05C4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5E8B219F" w:rsidR="00065B25" w:rsidRPr="00403848" w:rsidRDefault="00065B25" w:rsidP="009C05C4">
            <w:pPr>
              <w:jc w:val="left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TAF101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7CCF8FD1" w:rsidR="00065B25" w:rsidRPr="00403848" w:rsidRDefault="00065B25" w:rsidP="009C05C4">
            <w:pPr>
              <w:jc w:val="left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Temel Anatomi ve Fizy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7C2985FD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69A67E40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28C1D343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59ABC980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6ACDA1C8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39" w:type="dxa"/>
            <w:vAlign w:val="center"/>
          </w:tcPr>
          <w:p w14:paraId="2E259D1E" w14:textId="3FED3B99" w:rsidR="00065B25" w:rsidRPr="00403848" w:rsidRDefault="00414023" w:rsidP="00065B25">
            <w:pPr>
              <w:jc w:val="left"/>
              <w:rPr>
                <w:sz w:val="20"/>
                <w:szCs w:val="20"/>
              </w:rPr>
            </w:pPr>
            <w:r w:rsidRPr="00403848">
              <w:rPr>
                <w:sz w:val="20"/>
                <w:szCs w:val="20"/>
              </w:rPr>
              <w:t>EŞDEĞER</w:t>
            </w:r>
            <w:r w:rsidR="001A3DE5">
              <w:rPr>
                <w:sz w:val="20"/>
                <w:szCs w:val="20"/>
              </w:rPr>
              <w:t xml:space="preserve"> ders ANT101 VE FIZ101</w:t>
            </w:r>
          </w:p>
        </w:tc>
      </w:tr>
      <w:tr w:rsidR="00065B25" w:rsidRPr="00403848" w14:paraId="61458416" w14:textId="77777777" w:rsidTr="009C05C4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38C7CCA3" w:rsidR="00065B25" w:rsidRPr="00403848" w:rsidRDefault="00065B25" w:rsidP="009C05C4">
            <w:pPr>
              <w:jc w:val="left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FZK1</w:t>
            </w:r>
            <w:r w:rsidR="008F1B8F">
              <w:rPr>
                <w:color w:val="000000"/>
                <w:sz w:val="20"/>
                <w:szCs w:val="20"/>
              </w:rPr>
              <w:t>1</w:t>
            </w:r>
            <w:r w:rsidRPr="00403848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757E7209" w:rsidR="00065B25" w:rsidRPr="00403848" w:rsidRDefault="00065B25" w:rsidP="009C05C4">
            <w:pPr>
              <w:jc w:val="left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Temel Fizik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395306D3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5B6764F0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6F2D7695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1ADA912F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00647AD2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vAlign w:val="center"/>
          </w:tcPr>
          <w:p w14:paraId="3E33B8CE" w14:textId="2039DD71" w:rsidR="00065B25" w:rsidRPr="00403848" w:rsidRDefault="00CB68F3" w:rsidP="00065B25">
            <w:pPr>
              <w:jc w:val="left"/>
              <w:rPr>
                <w:sz w:val="20"/>
                <w:szCs w:val="20"/>
              </w:rPr>
            </w:pPr>
            <w:r w:rsidRPr="00403848">
              <w:rPr>
                <w:sz w:val="20"/>
                <w:szCs w:val="20"/>
              </w:rPr>
              <w:t>EŞDEĞER</w:t>
            </w:r>
            <w:r w:rsidR="001A3DE5">
              <w:rPr>
                <w:sz w:val="20"/>
                <w:szCs w:val="20"/>
              </w:rPr>
              <w:t xml:space="preserve"> DERS FZY113</w:t>
            </w:r>
          </w:p>
        </w:tc>
      </w:tr>
      <w:tr w:rsidR="00065B25" w:rsidRPr="00403848" w14:paraId="4EBDEE61" w14:textId="77777777" w:rsidTr="009C05C4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0DDADF5E" w:rsidR="00065B25" w:rsidRPr="00403848" w:rsidRDefault="00065B25" w:rsidP="009C05C4">
            <w:pPr>
              <w:jc w:val="left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OPT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4828F12A" w:rsidR="00065B25" w:rsidRPr="00403848" w:rsidRDefault="00065B25" w:rsidP="009C05C4">
            <w:pPr>
              <w:jc w:val="left"/>
              <w:rPr>
                <w:rFonts w:cs="Times New Roman"/>
                <w:sz w:val="20"/>
                <w:szCs w:val="20"/>
              </w:rPr>
            </w:pPr>
            <w:proofErr w:type="spellStart"/>
            <w:r w:rsidRPr="00403848">
              <w:rPr>
                <w:color w:val="000000"/>
                <w:sz w:val="20"/>
                <w:szCs w:val="20"/>
              </w:rPr>
              <w:t>Optisyenlikte</w:t>
            </w:r>
            <w:proofErr w:type="spellEnd"/>
            <w:r w:rsidRPr="00403848">
              <w:rPr>
                <w:color w:val="000000"/>
                <w:sz w:val="20"/>
                <w:szCs w:val="20"/>
              </w:rPr>
              <w:t xml:space="preserve"> Tıbbi Termin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7AAC0E35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5471A1E8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5D6D5FDB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3CBEB4BC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5A511D4E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2ACE7DD4" w14:textId="0EA294C3" w:rsidR="00065B25" w:rsidRPr="00403848" w:rsidRDefault="00065B25" w:rsidP="00065B25">
            <w:pPr>
              <w:jc w:val="left"/>
              <w:rPr>
                <w:sz w:val="20"/>
                <w:szCs w:val="20"/>
              </w:rPr>
            </w:pPr>
            <w:r w:rsidRPr="00403848">
              <w:rPr>
                <w:sz w:val="20"/>
                <w:szCs w:val="20"/>
              </w:rPr>
              <w:t>EŞDEĞER</w:t>
            </w:r>
            <w:r w:rsidR="001A3DE5">
              <w:rPr>
                <w:sz w:val="20"/>
                <w:szCs w:val="20"/>
              </w:rPr>
              <w:t xml:space="preserve"> DERS FZY105</w:t>
            </w:r>
          </w:p>
        </w:tc>
      </w:tr>
      <w:tr w:rsidR="00065B25" w:rsidRPr="00403848" w14:paraId="295C37B8" w14:textId="77777777" w:rsidTr="009C05C4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09559736" w:rsidR="00065B25" w:rsidRPr="00403848" w:rsidRDefault="00065B25" w:rsidP="009C05C4">
            <w:pPr>
              <w:jc w:val="left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OPT103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32EAD55C" w:rsidR="00065B25" w:rsidRPr="00403848" w:rsidRDefault="00065B25" w:rsidP="009C05C4">
            <w:pPr>
              <w:jc w:val="left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Optisyenlik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2CE30CA7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64A2CE2E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48D5E699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7E00C3E6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0303F5D5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3239" w:type="dxa"/>
            <w:vAlign w:val="center"/>
          </w:tcPr>
          <w:p w14:paraId="2AAC26E0" w14:textId="4C8454E8" w:rsidR="00065B25" w:rsidRPr="00403848" w:rsidRDefault="00C2748B" w:rsidP="00065B25">
            <w:pPr>
              <w:jc w:val="left"/>
              <w:rPr>
                <w:sz w:val="20"/>
                <w:szCs w:val="20"/>
              </w:rPr>
            </w:pPr>
            <w:r w:rsidRPr="00403848">
              <w:rPr>
                <w:sz w:val="20"/>
                <w:szCs w:val="20"/>
              </w:rPr>
              <w:t>*</w:t>
            </w:r>
          </w:p>
        </w:tc>
      </w:tr>
      <w:tr w:rsidR="00065B25" w:rsidRPr="00403848" w14:paraId="728FF305" w14:textId="77777777" w:rsidTr="009C05C4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2C10460C" w:rsidR="00065B25" w:rsidRPr="00403848" w:rsidRDefault="00065B25" w:rsidP="009C05C4">
            <w:pPr>
              <w:jc w:val="left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MAT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03CE3F" w14:textId="58FBF679" w:rsidR="00065B25" w:rsidRPr="00403848" w:rsidRDefault="00065B25" w:rsidP="009C05C4">
            <w:pPr>
              <w:jc w:val="left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Matematik</w:t>
            </w:r>
            <w:r w:rsidR="00CD4D93"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0C0D9F" w14:textId="0BE0AA05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35238" w14:textId="74E5F090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616CC" w14:textId="30A74D0D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54B88" w14:textId="4C8610E8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F5575" w14:textId="0B8B50F2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672E340E" w14:textId="0BBA239F" w:rsidR="00065B25" w:rsidRPr="00403848" w:rsidRDefault="00C2748B" w:rsidP="00065B25">
            <w:pPr>
              <w:jc w:val="left"/>
              <w:rPr>
                <w:sz w:val="20"/>
                <w:szCs w:val="20"/>
              </w:rPr>
            </w:pPr>
            <w:r w:rsidRPr="00403848">
              <w:rPr>
                <w:sz w:val="20"/>
                <w:szCs w:val="20"/>
              </w:rPr>
              <w:t>*</w:t>
            </w:r>
          </w:p>
        </w:tc>
      </w:tr>
      <w:tr w:rsidR="009C05C4" w:rsidRPr="00403848" w14:paraId="0AEE319B" w14:textId="77777777" w:rsidTr="009C05C4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6B0346" w14:textId="16E74B90" w:rsidR="009C05C4" w:rsidRPr="00403848" w:rsidRDefault="009C05C4" w:rsidP="009C05C4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KPL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696307" w14:textId="43522054" w:rsidR="009C05C4" w:rsidRPr="00403848" w:rsidRDefault="009C05C4" w:rsidP="009C05C4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08F224" w14:textId="1416A722" w:rsidR="009C05C4" w:rsidRPr="00403848" w:rsidRDefault="009C05C4" w:rsidP="009C05C4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3E0673" w14:textId="4BE972E3" w:rsidR="009C05C4" w:rsidRPr="00403848" w:rsidRDefault="008F1B8F" w:rsidP="009C05C4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8A4C88" w14:textId="4E096823" w:rsidR="009C05C4" w:rsidRPr="00403848" w:rsidRDefault="009C05C4" w:rsidP="009C05C4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A6E6AF" w14:textId="6F6E2230" w:rsidR="009C05C4" w:rsidRPr="00403848" w:rsidRDefault="008F1B8F" w:rsidP="009C05C4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EC82EB" w14:textId="2E15E2BA" w:rsidR="009C05C4" w:rsidRPr="00403848" w:rsidRDefault="009C05C4" w:rsidP="009C05C4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6E6745D0" w14:textId="7C7C21E8" w:rsidR="009C05C4" w:rsidRPr="00403848" w:rsidRDefault="009C05C4" w:rsidP="009C05C4">
            <w:pPr>
              <w:jc w:val="left"/>
              <w:rPr>
                <w:sz w:val="20"/>
                <w:szCs w:val="20"/>
              </w:rPr>
            </w:pPr>
            <w:r w:rsidRPr="00403848">
              <w:rPr>
                <w:rFonts w:cs="Times New Roman"/>
                <w:sz w:val="20"/>
                <w:szCs w:val="20"/>
              </w:rPr>
              <w:t>EŞDEĞER</w:t>
            </w:r>
            <w:r w:rsidR="001A3DE5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65B25" w:rsidRPr="00403848" w14:paraId="2CBB8F0C" w14:textId="77777777" w:rsidTr="009C05C4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2FE47082" w:rsidR="00065B25" w:rsidRPr="00403848" w:rsidRDefault="00065B25" w:rsidP="009C05C4">
            <w:pPr>
              <w:jc w:val="left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0FC67966" w:rsidR="00065B25" w:rsidRPr="00403848" w:rsidRDefault="00065B25" w:rsidP="009C05C4">
            <w:pPr>
              <w:jc w:val="left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4EC38A39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48342586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255C9B1A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426D1D91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71F0E04B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6F0BA4BB" w14:textId="2FF38A37" w:rsidR="00065B25" w:rsidRPr="00403848" w:rsidRDefault="00065B25" w:rsidP="00065B25">
            <w:pPr>
              <w:jc w:val="left"/>
              <w:rPr>
                <w:sz w:val="20"/>
                <w:szCs w:val="20"/>
              </w:rPr>
            </w:pPr>
            <w:r w:rsidRPr="00403848">
              <w:rPr>
                <w:rFonts w:cs="Times New Roman"/>
                <w:sz w:val="20"/>
                <w:szCs w:val="20"/>
              </w:rPr>
              <w:t>EŞDEĞER</w:t>
            </w:r>
            <w:r w:rsidR="001A3DE5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65B25" w:rsidRPr="00403848" w14:paraId="4E955F68" w14:textId="77777777" w:rsidTr="009C05C4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5395B5C3" w:rsidR="00065B25" w:rsidRPr="00403848" w:rsidRDefault="00065B25" w:rsidP="009C05C4">
            <w:pPr>
              <w:jc w:val="left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ING</w:t>
            </w:r>
            <w:r w:rsidR="009C05C4">
              <w:rPr>
                <w:color w:val="000000"/>
                <w:sz w:val="20"/>
                <w:szCs w:val="20"/>
              </w:rPr>
              <w:t>O</w:t>
            </w:r>
            <w:r w:rsidRPr="00403848">
              <w:rPr>
                <w:color w:val="000000"/>
                <w:sz w:val="20"/>
                <w:szCs w:val="20"/>
              </w:rPr>
              <w:t>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774CACFF" w:rsidR="00065B25" w:rsidRPr="00403848" w:rsidRDefault="009C05C4" w:rsidP="009C05C4">
            <w:pPr>
              <w:jc w:val="left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İngilizce-</w:t>
            </w:r>
            <w:r w:rsidR="00065B25" w:rsidRPr="00403848">
              <w:rPr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3BFA2900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35EDED94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7D9E413E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37E5F775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6BADA9BC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39" w:type="dxa"/>
            <w:vAlign w:val="center"/>
          </w:tcPr>
          <w:p w14:paraId="50E0792C" w14:textId="2D0A2A50" w:rsidR="00065B25" w:rsidRPr="00403848" w:rsidRDefault="00065B25" w:rsidP="00065B25">
            <w:pPr>
              <w:jc w:val="left"/>
              <w:rPr>
                <w:sz w:val="20"/>
                <w:szCs w:val="20"/>
              </w:rPr>
            </w:pPr>
            <w:r w:rsidRPr="00403848">
              <w:rPr>
                <w:rFonts w:cs="Times New Roman"/>
                <w:sz w:val="20"/>
                <w:szCs w:val="20"/>
              </w:rPr>
              <w:t>EŞDEĞER</w:t>
            </w:r>
            <w:r w:rsidR="001A3DE5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65B25" w:rsidRPr="00403848" w14:paraId="686FBEA3" w14:textId="77777777" w:rsidTr="009C05C4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6957BFBC" w:rsidR="00065B25" w:rsidRPr="00403848" w:rsidRDefault="00065B25" w:rsidP="009C05C4">
            <w:pPr>
              <w:jc w:val="left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1476A235" w:rsidR="00065B25" w:rsidRPr="00403848" w:rsidRDefault="00065B25" w:rsidP="009C05C4">
            <w:pPr>
              <w:jc w:val="left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090CE319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5C8C06D1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11A52FF3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26D0D7FD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122CF7E1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49309923" w14:textId="02E26E92" w:rsidR="00065B25" w:rsidRPr="00403848" w:rsidRDefault="00065B25" w:rsidP="00065B25">
            <w:pPr>
              <w:jc w:val="left"/>
              <w:rPr>
                <w:sz w:val="20"/>
                <w:szCs w:val="20"/>
              </w:rPr>
            </w:pPr>
            <w:r w:rsidRPr="00403848">
              <w:rPr>
                <w:rFonts w:cs="Times New Roman"/>
                <w:sz w:val="20"/>
                <w:szCs w:val="20"/>
              </w:rPr>
              <w:t>EŞDEĞER</w:t>
            </w:r>
            <w:r w:rsidR="001A3DE5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A3DE5" w:rsidRPr="00403848" w14:paraId="065DB6EC" w14:textId="77777777" w:rsidTr="001A3DE5">
        <w:trPr>
          <w:trHeight w:val="418"/>
        </w:trPr>
        <w:tc>
          <w:tcPr>
            <w:tcW w:w="603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5BBAA0" w14:textId="5BA5705C" w:rsidR="001A3DE5" w:rsidRPr="001A3DE5" w:rsidRDefault="001A3DE5" w:rsidP="001A3DE5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1A3DE5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1859EA" w14:textId="74D451AF" w:rsidR="001A3DE5" w:rsidRPr="001A3DE5" w:rsidRDefault="001A3DE5" w:rsidP="00065B25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1A3DE5">
              <w:rPr>
                <w:b/>
                <w:color w:val="000000"/>
                <w:sz w:val="20"/>
                <w:szCs w:val="20"/>
              </w:rPr>
              <w:t>8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033E4159" w14:textId="77777777" w:rsidR="001A3DE5" w:rsidRPr="00403848" w:rsidRDefault="001A3DE5" w:rsidP="00065B2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04192A" w:rsidRPr="00403848" w14:paraId="119899B8" w14:textId="77777777" w:rsidTr="009C05C4">
        <w:trPr>
          <w:trHeight w:val="418"/>
        </w:trPr>
        <w:tc>
          <w:tcPr>
            <w:tcW w:w="4499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04192A" w:rsidRPr="00403848" w:rsidRDefault="0004192A" w:rsidP="009C05C4">
            <w:pPr>
              <w:jc w:val="left"/>
              <w:rPr>
                <w:sz w:val="20"/>
                <w:szCs w:val="20"/>
              </w:rPr>
            </w:pPr>
            <w:r w:rsidRPr="00403848">
              <w:rPr>
                <w:b/>
                <w:bCs/>
                <w:sz w:val="20"/>
                <w:szCs w:val="20"/>
              </w:rPr>
              <w:t>2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4F9B457E" w14:textId="5B1C8AF9" w:rsidR="0004192A" w:rsidRPr="00403848" w:rsidRDefault="0004192A" w:rsidP="0004192A">
            <w:pPr>
              <w:jc w:val="center"/>
              <w:rPr>
                <w:sz w:val="20"/>
                <w:szCs w:val="20"/>
              </w:rPr>
            </w:pPr>
            <w:r w:rsidRPr="00403848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2C5D455" w14:textId="710C5F7A" w:rsidR="0004192A" w:rsidRPr="00403848" w:rsidRDefault="0004192A" w:rsidP="0004192A">
            <w:pPr>
              <w:jc w:val="center"/>
              <w:rPr>
                <w:sz w:val="20"/>
                <w:szCs w:val="20"/>
              </w:rPr>
            </w:pPr>
            <w:r w:rsidRPr="00403848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4A6F8763" w14:textId="02B7B02E" w:rsidR="0004192A" w:rsidRPr="00403848" w:rsidRDefault="0004192A" w:rsidP="0004192A">
            <w:pPr>
              <w:jc w:val="center"/>
              <w:rPr>
                <w:sz w:val="20"/>
                <w:szCs w:val="20"/>
              </w:rPr>
            </w:pPr>
            <w:r w:rsidRPr="00403848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3A9B7E2" w14:textId="5BEE74B4" w:rsidR="0004192A" w:rsidRPr="00403848" w:rsidRDefault="0004192A" w:rsidP="0004192A">
            <w:pPr>
              <w:jc w:val="center"/>
              <w:rPr>
                <w:sz w:val="20"/>
                <w:szCs w:val="20"/>
              </w:rPr>
            </w:pPr>
            <w:r w:rsidRPr="00403848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1100278E" w14:textId="66000CBC" w:rsidR="0004192A" w:rsidRPr="00403848" w:rsidRDefault="0004192A" w:rsidP="0004192A">
            <w:pPr>
              <w:jc w:val="center"/>
              <w:rPr>
                <w:sz w:val="20"/>
                <w:szCs w:val="20"/>
              </w:rPr>
            </w:pPr>
            <w:r w:rsidRPr="00403848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4DFA2CE1" w14:textId="77777777" w:rsidR="0004192A" w:rsidRPr="00403848" w:rsidRDefault="0004192A" w:rsidP="0004192A">
            <w:pPr>
              <w:jc w:val="left"/>
              <w:rPr>
                <w:sz w:val="20"/>
                <w:szCs w:val="20"/>
              </w:rPr>
            </w:pPr>
          </w:p>
        </w:tc>
      </w:tr>
      <w:tr w:rsidR="00065B25" w:rsidRPr="00403848" w14:paraId="6A0F417B" w14:textId="77777777" w:rsidTr="009C05C4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6EB534AE" w:rsidR="00065B25" w:rsidRPr="00403848" w:rsidRDefault="00065B25" w:rsidP="009C05C4">
            <w:pPr>
              <w:jc w:val="left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OPT102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43DBD9EA" w:rsidR="00065B25" w:rsidRPr="00403848" w:rsidRDefault="00065B25" w:rsidP="009C05C4">
            <w:pPr>
              <w:jc w:val="left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Optisyenlik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1596DFD8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63A128E7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13E31E7D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4B32C7F9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721CB656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0062D197" w14:textId="7EF54E58" w:rsidR="00065B25" w:rsidRPr="00403848" w:rsidRDefault="00C2748B" w:rsidP="00065B25">
            <w:pPr>
              <w:jc w:val="left"/>
              <w:rPr>
                <w:sz w:val="20"/>
                <w:szCs w:val="20"/>
              </w:rPr>
            </w:pPr>
            <w:r w:rsidRPr="00403848">
              <w:rPr>
                <w:sz w:val="20"/>
                <w:szCs w:val="20"/>
              </w:rPr>
              <w:t>*</w:t>
            </w:r>
          </w:p>
        </w:tc>
      </w:tr>
      <w:tr w:rsidR="00065B25" w:rsidRPr="00403848" w14:paraId="553BFD71" w14:textId="77777777" w:rsidTr="009C05C4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5D01281D" w:rsidR="00065B25" w:rsidRPr="00403848" w:rsidRDefault="00065B25" w:rsidP="009C05C4">
            <w:pPr>
              <w:jc w:val="left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OPT104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3667A459" w:rsidR="00065B25" w:rsidRPr="00403848" w:rsidRDefault="00065B25" w:rsidP="009C05C4">
            <w:pPr>
              <w:jc w:val="left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Optisyenlik Fiz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6F1932EB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46ED714A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4C6992F9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4D96E9A2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26D7899F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vAlign w:val="center"/>
          </w:tcPr>
          <w:p w14:paraId="02997C23" w14:textId="23CB8007" w:rsidR="00065B25" w:rsidRPr="00403848" w:rsidRDefault="00C2748B" w:rsidP="00065B25">
            <w:pPr>
              <w:jc w:val="left"/>
              <w:rPr>
                <w:sz w:val="20"/>
                <w:szCs w:val="20"/>
              </w:rPr>
            </w:pPr>
            <w:r w:rsidRPr="00403848">
              <w:rPr>
                <w:sz w:val="20"/>
                <w:szCs w:val="20"/>
              </w:rPr>
              <w:t>*</w:t>
            </w:r>
          </w:p>
        </w:tc>
      </w:tr>
      <w:tr w:rsidR="00065B25" w:rsidRPr="00403848" w14:paraId="78916D8C" w14:textId="77777777" w:rsidTr="009C05C4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3CC9CF0B" w:rsidR="00065B25" w:rsidRPr="00403848" w:rsidRDefault="00065B25" w:rsidP="009C05C4">
            <w:pPr>
              <w:jc w:val="left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OPT106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4018A756" w:rsidR="00065B25" w:rsidRPr="00403848" w:rsidRDefault="00065B25" w:rsidP="009C05C4">
            <w:pPr>
              <w:jc w:val="left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Gözlük Cam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64C4A34F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06C8F5BA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7D07A258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006941AB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2C2BAFFA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vAlign w:val="center"/>
          </w:tcPr>
          <w:p w14:paraId="2C55F47F" w14:textId="50FB6256" w:rsidR="00065B25" w:rsidRPr="00403848" w:rsidRDefault="00C2748B" w:rsidP="00065B25">
            <w:pPr>
              <w:jc w:val="left"/>
              <w:rPr>
                <w:sz w:val="20"/>
                <w:szCs w:val="20"/>
              </w:rPr>
            </w:pPr>
            <w:r w:rsidRPr="00403848">
              <w:rPr>
                <w:sz w:val="20"/>
                <w:szCs w:val="20"/>
              </w:rPr>
              <w:t>*</w:t>
            </w:r>
          </w:p>
        </w:tc>
      </w:tr>
      <w:tr w:rsidR="00065B25" w:rsidRPr="00403848" w14:paraId="2D258CEB" w14:textId="77777777" w:rsidTr="009C05C4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71291A75" w:rsidR="00065B25" w:rsidRPr="00403848" w:rsidRDefault="00065B25" w:rsidP="009C05C4">
            <w:pPr>
              <w:jc w:val="left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OPT108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107D1667" w:rsidR="00065B25" w:rsidRPr="00403848" w:rsidRDefault="00065B25" w:rsidP="009C05C4">
            <w:pPr>
              <w:jc w:val="left"/>
              <w:rPr>
                <w:rFonts w:cs="Times New Roman"/>
                <w:sz w:val="20"/>
                <w:szCs w:val="20"/>
              </w:rPr>
            </w:pPr>
            <w:proofErr w:type="spellStart"/>
            <w:r w:rsidRPr="00403848">
              <w:rPr>
                <w:color w:val="000000"/>
                <w:sz w:val="20"/>
                <w:szCs w:val="20"/>
              </w:rPr>
              <w:t>Kontakt</w:t>
            </w:r>
            <w:proofErr w:type="spellEnd"/>
            <w:r w:rsidRPr="00403848">
              <w:rPr>
                <w:color w:val="000000"/>
                <w:sz w:val="20"/>
                <w:szCs w:val="20"/>
              </w:rPr>
              <w:t xml:space="preserve"> Lens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5A2C3D3A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2173F314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750682A7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46E22BD5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5779180A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269E9778" w14:textId="56F85642" w:rsidR="00065B25" w:rsidRPr="00403848" w:rsidRDefault="00C2748B" w:rsidP="00065B25">
            <w:pPr>
              <w:jc w:val="left"/>
              <w:rPr>
                <w:sz w:val="20"/>
                <w:szCs w:val="20"/>
              </w:rPr>
            </w:pPr>
            <w:r w:rsidRPr="00403848">
              <w:rPr>
                <w:sz w:val="20"/>
                <w:szCs w:val="20"/>
              </w:rPr>
              <w:t>*</w:t>
            </w:r>
          </w:p>
        </w:tc>
      </w:tr>
      <w:tr w:rsidR="00065B25" w:rsidRPr="00403848" w14:paraId="54598945" w14:textId="77777777" w:rsidTr="009C05C4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0DAD5CC1" w:rsidR="00065B25" w:rsidRPr="00403848" w:rsidRDefault="00065B25" w:rsidP="009C05C4">
            <w:pPr>
              <w:jc w:val="left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038C810D" w:rsidR="00065B25" w:rsidRPr="00403848" w:rsidRDefault="00065B25" w:rsidP="009C05C4">
            <w:pPr>
              <w:jc w:val="left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5EE6D537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70783706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1367AB19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3D9D3640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7EDDFE78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4B31E636" w14:textId="7E587F85" w:rsidR="00065B25" w:rsidRPr="00403848" w:rsidRDefault="00065B25" w:rsidP="00065B25">
            <w:pPr>
              <w:jc w:val="left"/>
              <w:rPr>
                <w:sz w:val="20"/>
                <w:szCs w:val="20"/>
              </w:rPr>
            </w:pPr>
            <w:r w:rsidRPr="00403848">
              <w:rPr>
                <w:sz w:val="20"/>
                <w:szCs w:val="20"/>
              </w:rPr>
              <w:t>EŞDEĞER</w:t>
            </w:r>
            <w:r w:rsidR="001A3DE5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65B25" w:rsidRPr="00403848" w14:paraId="4225EDFD" w14:textId="77777777" w:rsidTr="009C05C4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1013F135" w:rsidR="00065B25" w:rsidRPr="00403848" w:rsidRDefault="00065B25" w:rsidP="009C05C4">
            <w:pPr>
              <w:jc w:val="left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2D361AD6" w:rsidR="00065B25" w:rsidRPr="00403848" w:rsidRDefault="00065B25" w:rsidP="009C05C4">
            <w:pPr>
              <w:jc w:val="left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77EF7DBE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5E54BE0E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0C2DF8B1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55D33126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11BE5E5F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76B613E3" w14:textId="2420FC8A" w:rsidR="00065B25" w:rsidRPr="00403848" w:rsidRDefault="00065B25" w:rsidP="00065B25">
            <w:pPr>
              <w:jc w:val="left"/>
              <w:rPr>
                <w:sz w:val="20"/>
                <w:szCs w:val="20"/>
              </w:rPr>
            </w:pPr>
            <w:r w:rsidRPr="00403848">
              <w:rPr>
                <w:sz w:val="20"/>
                <w:szCs w:val="20"/>
              </w:rPr>
              <w:t>EŞDEĞER</w:t>
            </w:r>
            <w:r w:rsidR="001A3DE5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65B25" w:rsidRPr="00403848" w14:paraId="7A807D81" w14:textId="77777777" w:rsidTr="009C05C4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0F9E1939" w:rsidR="00065B25" w:rsidRPr="00403848" w:rsidRDefault="00065B25" w:rsidP="009C05C4">
            <w:pPr>
              <w:jc w:val="left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3CB576D0" w:rsidR="00065B25" w:rsidRPr="00403848" w:rsidRDefault="00065B25" w:rsidP="009C05C4">
            <w:pPr>
              <w:jc w:val="left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30D9E7CC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7C559E28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7A040DA5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0C670401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2150BB56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338E708C" w14:textId="20851147" w:rsidR="00065B25" w:rsidRPr="00403848" w:rsidRDefault="00065B25" w:rsidP="00065B25">
            <w:pPr>
              <w:jc w:val="left"/>
              <w:rPr>
                <w:sz w:val="20"/>
                <w:szCs w:val="20"/>
              </w:rPr>
            </w:pPr>
            <w:r w:rsidRPr="00403848">
              <w:rPr>
                <w:sz w:val="20"/>
                <w:szCs w:val="20"/>
              </w:rPr>
              <w:t>EŞDEĞER</w:t>
            </w:r>
            <w:r w:rsidR="001A3DE5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65B25" w:rsidRPr="00403848" w14:paraId="064D145D" w14:textId="77777777" w:rsidTr="009C05C4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316ACEE2" w:rsidR="00065B25" w:rsidRPr="00403848" w:rsidRDefault="00065B25" w:rsidP="009C05C4">
            <w:pPr>
              <w:jc w:val="left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ING</w:t>
            </w:r>
            <w:r w:rsidR="009C05C4">
              <w:rPr>
                <w:color w:val="000000"/>
                <w:sz w:val="20"/>
                <w:szCs w:val="20"/>
              </w:rPr>
              <w:t>O</w:t>
            </w:r>
            <w:r w:rsidRPr="00403848">
              <w:rPr>
                <w:color w:val="000000"/>
                <w:sz w:val="20"/>
                <w:szCs w:val="20"/>
              </w:rPr>
              <w:t>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3E829F83" w:rsidR="00065B25" w:rsidRPr="00403848" w:rsidRDefault="00065B25" w:rsidP="009C05C4">
            <w:pPr>
              <w:jc w:val="left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6D90CE75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1C70EBF0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3D0966FD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7D131AB8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326AD38F" w:rsidR="00065B25" w:rsidRPr="0040384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39" w:type="dxa"/>
            <w:vAlign w:val="center"/>
          </w:tcPr>
          <w:p w14:paraId="0B6394B8" w14:textId="1BE0E02B" w:rsidR="00065B25" w:rsidRPr="00403848" w:rsidRDefault="00065B25" w:rsidP="00065B25">
            <w:pPr>
              <w:jc w:val="left"/>
              <w:rPr>
                <w:sz w:val="20"/>
                <w:szCs w:val="20"/>
              </w:rPr>
            </w:pPr>
            <w:r w:rsidRPr="00403848">
              <w:rPr>
                <w:sz w:val="20"/>
                <w:szCs w:val="20"/>
              </w:rPr>
              <w:t>EŞDEĞER</w:t>
            </w:r>
            <w:r w:rsidR="001A3DE5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65B25" w:rsidRPr="00403848" w14:paraId="5D42EF17" w14:textId="77777777" w:rsidTr="009C05C4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37645AA" w14:textId="4742E51F" w:rsidR="00065B25" w:rsidRPr="00403848" w:rsidRDefault="00065B25" w:rsidP="009C05C4">
            <w:pPr>
              <w:jc w:val="left"/>
              <w:rPr>
                <w:color w:val="000000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5B9168" w14:textId="6C5CBDBC" w:rsidR="00065B25" w:rsidRPr="00403848" w:rsidRDefault="00065B25" w:rsidP="009C05C4">
            <w:pPr>
              <w:jc w:val="left"/>
              <w:rPr>
                <w:color w:val="000000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E605FE" w14:textId="3CE7CF95" w:rsidR="00065B25" w:rsidRPr="00403848" w:rsidRDefault="00065B25" w:rsidP="00065B25">
            <w:pPr>
              <w:jc w:val="center"/>
              <w:rPr>
                <w:color w:val="000000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80B87D" w14:textId="24134B64" w:rsidR="00065B25" w:rsidRPr="00403848" w:rsidRDefault="00065B25" w:rsidP="00065B25">
            <w:pPr>
              <w:jc w:val="center"/>
              <w:rPr>
                <w:color w:val="000000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327DBB" w14:textId="13400104" w:rsidR="00065B25" w:rsidRPr="00403848" w:rsidRDefault="00065B25" w:rsidP="00065B25">
            <w:pPr>
              <w:jc w:val="center"/>
              <w:rPr>
                <w:color w:val="000000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0E658B" w14:textId="1973A716" w:rsidR="00065B25" w:rsidRPr="00403848" w:rsidRDefault="00065B25" w:rsidP="00065B25">
            <w:pPr>
              <w:jc w:val="center"/>
              <w:rPr>
                <w:color w:val="000000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5A7404" w14:textId="04DDA60D" w:rsidR="00065B25" w:rsidRPr="00403848" w:rsidRDefault="00065B25" w:rsidP="00065B25">
            <w:pPr>
              <w:jc w:val="center"/>
              <w:rPr>
                <w:color w:val="000000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0221944D" w14:textId="1D0482B4" w:rsidR="00065B25" w:rsidRPr="00403848" w:rsidRDefault="00065B25" w:rsidP="00065B25">
            <w:pPr>
              <w:jc w:val="left"/>
              <w:rPr>
                <w:sz w:val="20"/>
                <w:szCs w:val="20"/>
              </w:rPr>
            </w:pPr>
            <w:r w:rsidRPr="00403848">
              <w:rPr>
                <w:sz w:val="20"/>
                <w:szCs w:val="20"/>
              </w:rPr>
              <w:t>EŞDEĞER</w:t>
            </w:r>
            <w:r w:rsidR="001A3DE5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A3DE5" w:rsidRPr="00403848" w14:paraId="45759B48" w14:textId="77777777" w:rsidTr="00D47BD3">
        <w:trPr>
          <w:trHeight w:val="418"/>
        </w:trPr>
        <w:tc>
          <w:tcPr>
            <w:tcW w:w="603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ED553B" w14:textId="252CD832" w:rsidR="001A3DE5" w:rsidRPr="00403848" w:rsidRDefault="001A3DE5" w:rsidP="001A3DE5">
            <w:pPr>
              <w:jc w:val="right"/>
              <w:rPr>
                <w:color w:val="000000"/>
                <w:sz w:val="20"/>
                <w:szCs w:val="20"/>
              </w:rPr>
            </w:pPr>
            <w:r w:rsidRPr="001A3DE5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B0A09A" w14:textId="61FE663C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660E162D" w14:textId="77777777" w:rsidR="001A3DE5" w:rsidRPr="00403848" w:rsidRDefault="001A3DE5" w:rsidP="001A3DE5">
            <w:pPr>
              <w:jc w:val="left"/>
              <w:rPr>
                <w:sz w:val="20"/>
                <w:szCs w:val="20"/>
              </w:rPr>
            </w:pPr>
          </w:p>
        </w:tc>
      </w:tr>
      <w:tr w:rsidR="001A3DE5" w:rsidRPr="00403848" w14:paraId="0B1AC06C" w14:textId="77777777" w:rsidTr="009C05C4">
        <w:trPr>
          <w:trHeight w:val="418"/>
        </w:trPr>
        <w:tc>
          <w:tcPr>
            <w:tcW w:w="4499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1A3DE5" w:rsidRPr="00403848" w:rsidRDefault="001A3DE5" w:rsidP="001A3DE5">
            <w:pPr>
              <w:jc w:val="left"/>
              <w:rPr>
                <w:sz w:val="20"/>
                <w:szCs w:val="20"/>
              </w:rPr>
            </w:pPr>
            <w:r w:rsidRPr="00403848">
              <w:rPr>
                <w:b/>
                <w:bCs/>
                <w:sz w:val="20"/>
                <w:szCs w:val="20"/>
              </w:rPr>
              <w:t>3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1B546CD3" w14:textId="58E269A6" w:rsidR="001A3DE5" w:rsidRPr="00403848" w:rsidRDefault="001A3DE5" w:rsidP="001A3DE5">
            <w:pPr>
              <w:jc w:val="center"/>
              <w:rPr>
                <w:sz w:val="20"/>
                <w:szCs w:val="20"/>
              </w:rPr>
            </w:pPr>
            <w:r w:rsidRPr="00403848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0DF9BC5" w14:textId="00FBF900" w:rsidR="001A3DE5" w:rsidRPr="00403848" w:rsidRDefault="001A3DE5" w:rsidP="001A3DE5">
            <w:pPr>
              <w:jc w:val="center"/>
              <w:rPr>
                <w:sz w:val="20"/>
                <w:szCs w:val="20"/>
              </w:rPr>
            </w:pPr>
            <w:r w:rsidRPr="00403848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6D67821F" w14:textId="5D8C137F" w:rsidR="001A3DE5" w:rsidRPr="00403848" w:rsidRDefault="001A3DE5" w:rsidP="001A3DE5">
            <w:pPr>
              <w:jc w:val="center"/>
              <w:rPr>
                <w:sz w:val="20"/>
                <w:szCs w:val="20"/>
              </w:rPr>
            </w:pPr>
            <w:r w:rsidRPr="00403848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6F7C9E3" w14:textId="61D4C634" w:rsidR="001A3DE5" w:rsidRPr="00403848" w:rsidRDefault="001A3DE5" w:rsidP="001A3DE5">
            <w:pPr>
              <w:jc w:val="center"/>
              <w:rPr>
                <w:sz w:val="20"/>
                <w:szCs w:val="20"/>
              </w:rPr>
            </w:pPr>
            <w:r w:rsidRPr="00403848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5B08CF39" w14:textId="3AC4A0BE" w:rsidR="001A3DE5" w:rsidRPr="00403848" w:rsidRDefault="001A3DE5" w:rsidP="001A3DE5">
            <w:pPr>
              <w:jc w:val="center"/>
              <w:rPr>
                <w:sz w:val="20"/>
                <w:szCs w:val="20"/>
              </w:rPr>
            </w:pPr>
            <w:r w:rsidRPr="00403848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7C029BAA" w14:textId="77777777" w:rsidR="001A3DE5" w:rsidRPr="00403848" w:rsidRDefault="001A3DE5" w:rsidP="001A3DE5">
            <w:pPr>
              <w:jc w:val="left"/>
              <w:rPr>
                <w:sz w:val="20"/>
                <w:szCs w:val="20"/>
              </w:rPr>
            </w:pPr>
          </w:p>
        </w:tc>
      </w:tr>
      <w:tr w:rsidR="001A3DE5" w:rsidRPr="00403848" w14:paraId="340CFBB7" w14:textId="77777777" w:rsidTr="009C05C4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4734A3A3" w:rsidR="001A3DE5" w:rsidRPr="00403848" w:rsidRDefault="001A3DE5" w:rsidP="001A3DE5">
            <w:pPr>
              <w:jc w:val="left"/>
              <w:rPr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OPT201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613EF739" w:rsidR="001A3DE5" w:rsidRPr="00403848" w:rsidRDefault="001A3DE5" w:rsidP="001A3DE5">
            <w:pPr>
              <w:jc w:val="left"/>
              <w:rPr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Optisyenlik-I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409AF7BC" w:rsidR="001A3DE5" w:rsidRPr="00403848" w:rsidRDefault="001A3DE5" w:rsidP="001A3DE5">
            <w:pPr>
              <w:jc w:val="center"/>
              <w:rPr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7C2BDEA4" w:rsidR="001A3DE5" w:rsidRPr="00403848" w:rsidRDefault="001A3DE5" w:rsidP="001A3DE5">
            <w:pPr>
              <w:jc w:val="center"/>
              <w:rPr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06730E0F" w:rsidR="001A3DE5" w:rsidRPr="00403848" w:rsidRDefault="001A3DE5" w:rsidP="001A3DE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1BE875C1" w:rsidR="001A3DE5" w:rsidRPr="00403848" w:rsidRDefault="001A3DE5" w:rsidP="001A3DE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1E2BAAE2" w:rsidR="001A3DE5" w:rsidRPr="00403848" w:rsidRDefault="001A3DE5" w:rsidP="001A3DE5">
            <w:pPr>
              <w:jc w:val="center"/>
              <w:rPr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1011F3BA" w:rsidR="001A3DE5" w:rsidRPr="00403848" w:rsidRDefault="001A3DE5" w:rsidP="001A3DE5">
            <w:pPr>
              <w:jc w:val="left"/>
              <w:rPr>
                <w:sz w:val="20"/>
                <w:szCs w:val="20"/>
              </w:rPr>
            </w:pPr>
            <w:r w:rsidRPr="00403848">
              <w:rPr>
                <w:sz w:val="20"/>
                <w:szCs w:val="20"/>
              </w:rPr>
              <w:t>*</w:t>
            </w:r>
          </w:p>
        </w:tc>
      </w:tr>
      <w:tr w:rsidR="001A3DE5" w:rsidRPr="00403848" w14:paraId="30A8E057" w14:textId="77777777" w:rsidTr="009C05C4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2886391E" w:rsidR="001A3DE5" w:rsidRPr="00403848" w:rsidRDefault="001A3DE5" w:rsidP="001A3DE5">
            <w:pPr>
              <w:jc w:val="left"/>
              <w:rPr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OPT203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738DC25F" w:rsidR="001A3DE5" w:rsidRPr="00403848" w:rsidRDefault="001A3DE5" w:rsidP="001A3DE5">
            <w:pPr>
              <w:jc w:val="left"/>
              <w:rPr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Göz Hastalıkları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2081F089" w:rsidR="001A3DE5" w:rsidRPr="00403848" w:rsidRDefault="001A3DE5" w:rsidP="001A3DE5">
            <w:pPr>
              <w:jc w:val="center"/>
              <w:rPr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6C701B68" w:rsidR="001A3DE5" w:rsidRPr="00403848" w:rsidRDefault="001A3DE5" w:rsidP="001A3DE5">
            <w:pPr>
              <w:jc w:val="center"/>
              <w:rPr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3B9EF7A6" w:rsidR="001A3DE5" w:rsidRPr="00403848" w:rsidRDefault="001A3DE5" w:rsidP="001A3DE5">
            <w:pPr>
              <w:jc w:val="center"/>
              <w:rPr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03FB9BBC" w:rsidR="001A3DE5" w:rsidRPr="00403848" w:rsidRDefault="001A3DE5" w:rsidP="001A3DE5">
            <w:pPr>
              <w:jc w:val="center"/>
              <w:rPr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0EBAAEE5" w:rsidR="001A3DE5" w:rsidRPr="00403848" w:rsidRDefault="001A3DE5" w:rsidP="001A3DE5">
            <w:pPr>
              <w:jc w:val="center"/>
              <w:rPr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1BBFE091" w:rsidR="001A3DE5" w:rsidRPr="00403848" w:rsidRDefault="001A3DE5" w:rsidP="001A3DE5">
            <w:pPr>
              <w:jc w:val="left"/>
              <w:rPr>
                <w:sz w:val="20"/>
                <w:szCs w:val="20"/>
              </w:rPr>
            </w:pPr>
            <w:r w:rsidRPr="00403848">
              <w:rPr>
                <w:sz w:val="20"/>
                <w:szCs w:val="20"/>
              </w:rPr>
              <w:t>*</w:t>
            </w:r>
          </w:p>
        </w:tc>
      </w:tr>
      <w:tr w:rsidR="001A3DE5" w:rsidRPr="00403848" w14:paraId="55089B56" w14:textId="77777777" w:rsidTr="009C05C4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28DEBAAF" w:rsidR="001A3DE5" w:rsidRPr="00403848" w:rsidRDefault="001A3DE5" w:rsidP="001A3DE5">
            <w:pPr>
              <w:jc w:val="left"/>
              <w:rPr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OPT20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1155850E" w:rsidR="001A3DE5" w:rsidRPr="00403848" w:rsidRDefault="001A3DE5" w:rsidP="001A3DE5">
            <w:pPr>
              <w:jc w:val="left"/>
              <w:rPr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1B7196E0" w:rsidR="001A3DE5" w:rsidRPr="00403848" w:rsidRDefault="001A3DE5" w:rsidP="001A3DE5">
            <w:pPr>
              <w:jc w:val="center"/>
              <w:rPr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2E1D330C" w:rsidR="001A3DE5" w:rsidRPr="00403848" w:rsidRDefault="001A3DE5" w:rsidP="001A3DE5">
            <w:pPr>
              <w:jc w:val="center"/>
              <w:rPr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683801E5" w:rsidR="001A3DE5" w:rsidRPr="00403848" w:rsidRDefault="001A3DE5" w:rsidP="001A3DE5">
            <w:pPr>
              <w:jc w:val="center"/>
              <w:rPr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67D8261C" w:rsidR="001A3DE5" w:rsidRPr="00403848" w:rsidRDefault="001A3DE5" w:rsidP="001A3DE5">
            <w:pPr>
              <w:jc w:val="center"/>
              <w:rPr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7256CDE4" w:rsidR="001A3DE5" w:rsidRPr="00403848" w:rsidRDefault="001A3DE5" w:rsidP="001A3DE5">
            <w:pPr>
              <w:jc w:val="center"/>
              <w:rPr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2B16E4C8" w:rsidR="001A3DE5" w:rsidRPr="00403848" w:rsidRDefault="001A3DE5" w:rsidP="001A3DE5">
            <w:pPr>
              <w:jc w:val="left"/>
              <w:rPr>
                <w:sz w:val="20"/>
                <w:szCs w:val="20"/>
              </w:rPr>
            </w:pPr>
            <w:r w:rsidRPr="00403848">
              <w:rPr>
                <w:sz w:val="20"/>
                <w:szCs w:val="20"/>
              </w:rPr>
              <w:t>*</w:t>
            </w:r>
          </w:p>
        </w:tc>
      </w:tr>
      <w:tr w:rsidR="001A3DE5" w:rsidRPr="00403848" w14:paraId="77AAF97C" w14:textId="77777777" w:rsidTr="009C05C4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165425E8" w:rsidR="001A3DE5" w:rsidRPr="00403848" w:rsidRDefault="001A3DE5" w:rsidP="001A3DE5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PTI201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4934EEFE" w:rsidR="001A3DE5" w:rsidRPr="00403848" w:rsidRDefault="001A3DE5" w:rsidP="001A3DE5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2D9672EE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189A28AB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21944704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370158B0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1CBEE0D1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244EC177" w:rsidR="001A3DE5" w:rsidRPr="00403848" w:rsidRDefault="001A3DE5" w:rsidP="001A3DE5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A3DE5" w:rsidRPr="00403848" w14:paraId="6309EE56" w14:textId="77777777" w:rsidTr="009C05C4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D9BF52" w14:textId="7C60BCA2" w:rsidR="001A3DE5" w:rsidRPr="00403848" w:rsidRDefault="001A3DE5" w:rsidP="001A3DE5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PTI203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68D5A58" w14:textId="26317ADB" w:rsidR="001A3DE5" w:rsidRPr="00403848" w:rsidRDefault="001A3DE5" w:rsidP="001A3DE5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CFCC99" w14:textId="5342DB87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E8BFE7" w14:textId="46ECBE2F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16F535" w14:textId="0348D962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C9C880" w14:textId="1CC842F2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1D8C99" w14:textId="49BCF630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7A8F7" w14:textId="713D69B9" w:rsidR="001A3DE5" w:rsidRPr="00403848" w:rsidRDefault="001A3DE5" w:rsidP="001A3DE5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A3DE5" w:rsidRPr="00403848" w14:paraId="5898958C" w14:textId="77777777" w:rsidTr="009C05C4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236275" w14:textId="5C0DD9B0" w:rsidR="001A3DE5" w:rsidRPr="00403848" w:rsidRDefault="001A3DE5" w:rsidP="001A3DE5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4F886" w14:textId="1A651BF7" w:rsidR="001A3DE5" w:rsidRPr="00403848" w:rsidRDefault="001A3DE5" w:rsidP="001A3DE5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3EF43D" w14:textId="33EEA334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2C8D8B" w14:textId="64F7DEE0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3EEEFB" w14:textId="142E212D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62D2BA" w14:textId="48BB811B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3ADE3F" w14:textId="5C54C6C4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6CE4F6" w14:textId="3B5A44DD" w:rsidR="001A3DE5" w:rsidRPr="00403848" w:rsidRDefault="001A3DE5" w:rsidP="001A3DE5">
            <w:pPr>
              <w:jc w:val="left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A3DE5" w:rsidRPr="00403848" w14:paraId="53A62F41" w14:textId="77777777" w:rsidTr="00E43030">
        <w:trPr>
          <w:trHeight w:val="418"/>
        </w:trPr>
        <w:tc>
          <w:tcPr>
            <w:tcW w:w="603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C527BB" w14:textId="6B155BC5" w:rsidR="001A3DE5" w:rsidRPr="00403848" w:rsidRDefault="001A3DE5" w:rsidP="001A3DE5">
            <w:pPr>
              <w:jc w:val="right"/>
              <w:rPr>
                <w:color w:val="000000"/>
                <w:sz w:val="20"/>
                <w:szCs w:val="20"/>
              </w:rPr>
            </w:pPr>
            <w:r w:rsidRPr="001A3DE5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B5502C" w14:textId="7FADF878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7AD189F3" w14:textId="77777777" w:rsidR="001A3DE5" w:rsidRPr="00403848" w:rsidRDefault="001A3DE5" w:rsidP="001A3DE5">
            <w:pPr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1A3DE5" w:rsidRPr="00403848" w14:paraId="6B2A38F9" w14:textId="77777777" w:rsidTr="009C05C4">
        <w:trPr>
          <w:trHeight w:val="418"/>
        </w:trPr>
        <w:tc>
          <w:tcPr>
            <w:tcW w:w="4499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1A3DE5" w:rsidRPr="00403848" w:rsidRDefault="001A3DE5" w:rsidP="001A3DE5">
            <w:pPr>
              <w:jc w:val="left"/>
              <w:rPr>
                <w:sz w:val="20"/>
                <w:szCs w:val="20"/>
              </w:rPr>
            </w:pPr>
            <w:r w:rsidRPr="00403848">
              <w:rPr>
                <w:b/>
                <w:bCs/>
                <w:sz w:val="20"/>
                <w:szCs w:val="20"/>
              </w:rPr>
              <w:lastRenderedPageBreak/>
              <w:t>4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C98A088" w14:textId="77777777" w:rsidR="001A3DE5" w:rsidRPr="00403848" w:rsidRDefault="001A3DE5" w:rsidP="001A3DE5">
            <w:pPr>
              <w:jc w:val="center"/>
              <w:rPr>
                <w:sz w:val="20"/>
                <w:szCs w:val="20"/>
              </w:rPr>
            </w:pPr>
            <w:r w:rsidRPr="00403848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56534032" w14:textId="77777777" w:rsidR="001A3DE5" w:rsidRPr="00403848" w:rsidRDefault="001A3DE5" w:rsidP="001A3DE5">
            <w:pPr>
              <w:jc w:val="center"/>
              <w:rPr>
                <w:sz w:val="20"/>
                <w:szCs w:val="20"/>
              </w:rPr>
            </w:pPr>
            <w:r w:rsidRPr="00403848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52D2A03F" w14:textId="77777777" w:rsidR="001A3DE5" w:rsidRPr="00403848" w:rsidRDefault="001A3DE5" w:rsidP="001A3DE5">
            <w:pPr>
              <w:jc w:val="center"/>
              <w:rPr>
                <w:sz w:val="20"/>
                <w:szCs w:val="20"/>
              </w:rPr>
            </w:pPr>
            <w:r w:rsidRPr="00403848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755A61CE" w14:textId="77777777" w:rsidR="001A3DE5" w:rsidRPr="00403848" w:rsidRDefault="001A3DE5" w:rsidP="001A3DE5">
            <w:pPr>
              <w:jc w:val="center"/>
              <w:rPr>
                <w:sz w:val="20"/>
                <w:szCs w:val="20"/>
              </w:rPr>
            </w:pPr>
            <w:r w:rsidRPr="00403848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276722A2" w14:textId="77777777" w:rsidR="001A3DE5" w:rsidRPr="00403848" w:rsidRDefault="001A3DE5" w:rsidP="001A3DE5">
            <w:pPr>
              <w:jc w:val="center"/>
              <w:rPr>
                <w:sz w:val="20"/>
                <w:szCs w:val="20"/>
              </w:rPr>
            </w:pPr>
            <w:r w:rsidRPr="00403848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3AA87200" w14:textId="77777777" w:rsidR="001A3DE5" w:rsidRPr="00403848" w:rsidRDefault="001A3DE5" w:rsidP="001A3DE5">
            <w:pPr>
              <w:jc w:val="left"/>
              <w:rPr>
                <w:sz w:val="20"/>
                <w:szCs w:val="20"/>
              </w:rPr>
            </w:pPr>
          </w:p>
        </w:tc>
      </w:tr>
      <w:tr w:rsidR="001A3DE5" w:rsidRPr="00403848" w14:paraId="6CF5F606" w14:textId="77777777" w:rsidTr="009C05C4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243862BB" w:rsidR="001A3DE5" w:rsidRPr="00403848" w:rsidRDefault="001A3DE5" w:rsidP="001A3DE5">
            <w:pPr>
              <w:jc w:val="left"/>
              <w:rPr>
                <w:color w:val="000000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OPT202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382F98F0" w:rsidR="001A3DE5" w:rsidRPr="00403848" w:rsidRDefault="001A3DE5" w:rsidP="001A3DE5">
            <w:pPr>
              <w:jc w:val="left"/>
              <w:rPr>
                <w:color w:val="000000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Optisyenlik-IV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64D8F288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4CAB4AE5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7BA3FCCC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1A0F78B1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13933168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285398C9" w:rsidR="001A3DE5" w:rsidRPr="00403848" w:rsidRDefault="001A3DE5" w:rsidP="001A3DE5">
            <w:pPr>
              <w:jc w:val="left"/>
              <w:rPr>
                <w:color w:val="000000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*</w:t>
            </w:r>
          </w:p>
        </w:tc>
      </w:tr>
      <w:tr w:rsidR="001A3DE5" w:rsidRPr="00403848" w14:paraId="50A89032" w14:textId="77777777" w:rsidTr="009C05C4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4108871B" w:rsidR="001A3DE5" w:rsidRPr="00403848" w:rsidRDefault="001A3DE5" w:rsidP="001A3DE5">
            <w:pPr>
              <w:jc w:val="left"/>
              <w:rPr>
                <w:color w:val="000000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OPT204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04289E90" w:rsidR="001A3DE5" w:rsidRPr="00403848" w:rsidRDefault="001A3DE5" w:rsidP="001A3DE5">
            <w:pPr>
              <w:jc w:val="left"/>
              <w:rPr>
                <w:color w:val="000000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Göz Hastalıkları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2E2641E7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7F04348F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35542000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2F95F77B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74739DF0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2A191F7A" w:rsidR="001A3DE5" w:rsidRPr="00403848" w:rsidRDefault="001A3DE5" w:rsidP="001A3DE5">
            <w:pPr>
              <w:jc w:val="left"/>
              <w:rPr>
                <w:color w:val="000000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*</w:t>
            </w:r>
          </w:p>
        </w:tc>
      </w:tr>
      <w:tr w:rsidR="001A3DE5" w:rsidRPr="00403848" w14:paraId="22A09232" w14:textId="77777777" w:rsidTr="009C05C4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2D847D" w14:textId="127F02A4" w:rsidR="001A3DE5" w:rsidRPr="00403848" w:rsidRDefault="001A3DE5" w:rsidP="001A3DE5">
            <w:pPr>
              <w:jc w:val="left"/>
              <w:rPr>
                <w:color w:val="000000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OPT206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F4086DA" w14:textId="2D950A32" w:rsidR="001A3DE5" w:rsidRPr="00403848" w:rsidRDefault="001A3DE5" w:rsidP="001A3DE5">
            <w:pPr>
              <w:jc w:val="left"/>
              <w:rPr>
                <w:color w:val="000000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Optisyenlik Uygulamalar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82320F" w14:textId="49B4F7FB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7539F" w14:textId="3E9A2D87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DFE35C" w14:textId="36DF56F9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23024" w14:textId="0CEDC53F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9DA83F" w14:textId="4354198D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32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4C6A8E" w14:textId="20D95799" w:rsidR="001A3DE5" w:rsidRPr="00403848" w:rsidRDefault="001A3DE5" w:rsidP="001A3DE5">
            <w:pPr>
              <w:jc w:val="left"/>
              <w:rPr>
                <w:color w:val="000000"/>
                <w:sz w:val="20"/>
                <w:szCs w:val="20"/>
              </w:rPr>
            </w:pPr>
            <w:r w:rsidRPr="00403848">
              <w:rPr>
                <w:color w:val="000000"/>
                <w:sz w:val="20"/>
                <w:szCs w:val="20"/>
              </w:rPr>
              <w:t>*</w:t>
            </w:r>
          </w:p>
        </w:tc>
      </w:tr>
      <w:tr w:rsidR="001A3DE5" w:rsidRPr="00403848" w14:paraId="1893BDBB" w14:textId="77777777" w:rsidTr="009C05C4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64D03242" w:rsidR="001A3DE5" w:rsidRPr="00403848" w:rsidRDefault="001A3DE5" w:rsidP="001A3DE5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PTI202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00D1E114" w:rsidR="001A3DE5" w:rsidRPr="00403848" w:rsidRDefault="001A3DE5" w:rsidP="001A3DE5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3C32520F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432748BF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12F9814C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60F5EF4C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13BEACD3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2B783217" w:rsidR="001A3DE5" w:rsidRPr="00403848" w:rsidRDefault="001A3DE5" w:rsidP="001A3DE5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A3DE5" w:rsidRPr="00403848" w14:paraId="334DF3C0" w14:textId="77777777" w:rsidTr="009C05C4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2EB826" w14:textId="3D265454" w:rsidR="001A3DE5" w:rsidRPr="00403848" w:rsidRDefault="001A3DE5" w:rsidP="001A3DE5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PTI204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5B4F44" w14:textId="027DE84C" w:rsidR="001A3DE5" w:rsidRPr="00403848" w:rsidRDefault="001A3DE5" w:rsidP="001A3DE5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FCA5CB" w14:textId="33454D8E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71182A" w14:textId="04BCFEEF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B8DEAB" w14:textId="618CBFBC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43370A" w14:textId="6FA46FE0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A34A49" w14:textId="1264E9C0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658937" w14:textId="44682A84" w:rsidR="001A3DE5" w:rsidRPr="00403848" w:rsidRDefault="001A3DE5" w:rsidP="001A3DE5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A3DE5" w:rsidRPr="00403848" w14:paraId="7250F19A" w14:textId="77777777" w:rsidTr="009C05C4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EFFF84" w14:textId="6B33D388" w:rsidR="001A3DE5" w:rsidRPr="00403848" w:rsidRDefault="001A3DE5" w:rsidP="001A3DE5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2A3954" w14:textId="3E46F07B" w:rsidR="001A3DE5" w:rsidRPr="00403848" w:rsidRDefault="001A3DE5" w:rsidP="001A3DE5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E62535" w14:textId="42848410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2E25FE" w14:textId="70CB2A6F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743C8A" w14:textId="3D27CF3F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436DF9" w14:textId="3B468585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FDEBC67" w14:textId="1B7D0CCB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E982F" w14:textId="27609A8B" w:rsidR="001A3DE5" w:rsidRPr="00403848" w:rsidRDefault="001A3DE5" w:rsidP="001A3DE5">
            <w:pPr>
              <w:jc w:val="left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A3DE5" w:rsidRPr="00403848" w14:paraId="022F77F3" w14:textId="77777777" w:rsidTr="00A02F07">
        <w:trPr>
          <w:trHeight w:val="418"/>
        </w:trPr>
        <w:tc>
          <w:tcPr>
            <w:tcW w:w="603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1CEB92" w14:textId="4AF1AD67" w:rsidR="001A3DE5" w:rsidRPr="00403848" w:rsidRDefault="001A3DE5" w:rsidP="001A3DE5">
            <w:pPr>
              <w:jc w:val="right"/>
              <w:rPr>
                <w:color w:val="000000"/>
                <w:sz w:val="20"/>
                <w:szCs w:val="20"/>
              </w:rPr>
            </w:pPr>
            <w:r w:rsidRPr="001A3DE5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574F8E" w14:textId="34962747" w:rsidR="001A3DE5" w:rsidRPr="00403848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3593CD15" w14:textId="77777777" w:rsidR="001A3DE5" w:rsidRPr="00403848" w:rsidRDefault="001A3DE5" w:rsidP="001A3DE5">
            <w:pPr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1A3DE5" w:rsidRPr="009522D0" w14:paraId="457786CF" w14:textId="77777777" w:rsidTr="001A3DE5">
        <w:trPr>
          <w:trHeight w:val="397"/>
        </w:trPr>
        <w:tc>
          <w:tcPr>
            <w:tcW w:w="44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C36447" w14:textId="170E47EE" w:rsidR="001A3DE5" w:rsidRPr="009522D0" w:rsidRDefault="001A3DE5" w:rsidP="001A3DE5">
            <w:pPr>
              <w:jc w:val="left"/>
              <w:rPr>
                <w:color w:val="000000"/>
                <w:sz w:val="20"/>
                <w:szCs w:val="20"/>
              </w:rPr>
            </w:pPr>
            <w:r w:rsidRPr="009522D0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EAC4E4" w14:textId="77777777" w:rsidR="001A3DE5" w:rsidRPr="009522D0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905B83" w14:textId="77777777" w:rsidR="001A3DE5" w:rsidRPr="009522D0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136DA8" w14:textId="77777777" w:rsidR="001A3DE5" w:rsidRPr="009522D0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62A14C" w14:textId="77777777" w:rsidR="001A3DE5" w:rsidRPr="009522D0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3D29D3B" w14:textId="77777777" w:rsidR="001A3DE5" w:rsidRPr="009522D0" w:rsidRDefault="001A3DE5" w:rsidP="001A3DE5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E691E3" w14:textId="77777777" w:rsidR="001A3DE5" w:rsidRPr="009522D0" w:rsidRDefault="001A3DE5" w:rsidP="001A3DE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1A3DE5" w:rsidRPr="009522D0" w14:paraId="6FD02720" w14:textId="77777777" w:rsidTr="001A3DE5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57B88C5" w14:textId="77777777" w:rsidR="001A3DE5" w:rsidRPr="009522D0" w:rsidRDefault="001A3DE5" w:rsidP="001A3DE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3AB1AD" w14:textId="77777777" w:rsidR="001A3DE5" w:rsidRPr="009522D0" w:rsidRDefault="001A3DE5" w:rsidP="001A3DE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BF17F5" w14:textId="77777777" w:rsidR="001A3DE5" w:rsidRPr="009522D0" w:rsidRDefault="001A3DE5" w:rsidP="001A3DE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06F13D" w14:textId="77777777" w:rsidR="001A3DE5" w:rsidRPr="009522D0" w:rsidRDefault="001A3DE5" w:rsidP="001A3DE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6185D3" w14:textId="77777777" w:rsidR="001A3DE5" w:rsidRPr="009522D0" w:rsidRDefault="001A3DE5" w:rsidP="001A3DE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57F998" w14:textId="77777777" w:rsidR="001A3DE5" w:rsidRPr="009522D0" w:rsidRDefault="001A3DE5" w:rsidP="001A3DE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0F257D" w14:textId="77777777" w:rsidR="001A3DE5" w:rsidRPr="009522D0" w:rsidRDefault="001A3DE5" w:rsidP="001A3DE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1E347B" w14:textId="77777777" w:rsidR="001A3DE5" w:rsidRPr="009522D0" w:rsidRDefault="001A3DE5" w:rsidP="001A3DE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A3DE5" w:rsidRPr="009522D0" w14:paraId="05C379CD" w14:textId="77777777" w:rsidTr="001A3DE5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79EBAA" w14:textId="77777777" w:rsidR="001A3DE5" w:rsidRPr="009522D0" w:rsidRDefault="001A3DE5" w:rsidP="001A3DE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52A81C" w14:textId="77777777" w:rsidR="001A3DE5" w:rsidRPr="009522D0" w:rsidRDefault="001A3DE5" w:rsidP="001A3DE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07FB5C" w14:textId="77777777" w:rsidR="001A3DE5" w:rsidRPr="009522D0" w:rsidRDefault="001A3DE5" w:rsidP="001A3DE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42D350" w14:textId="77777777" w:rsidR="001A3DE5" w:rsidRPr="009522D0" w:rsidRDefault="001A3DE5" w:rsidP="001A3DE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B16434" w14:textId="77777777" w:rsidR="001A3DE5" w:rsidRPr="009522D0" w:rsidRDefault="001A3DE5" w:rsidP="001A3DE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DE4F4" w14:textId="77777777" w:rsidR="001A3DE5" w:rsidRPr="009522D0" w:rsidRDefault="001A3DE5" w:rsidP="001A3DE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511BF" w14:textId="77777777" w:rsidR="001A3DE5" w:rsidRPr="009522D0" w:rsidRDefault="001A3DE5" w:rsidP="001A3DE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26B390" w14:textId="77777777" w:rsidR="001A3DE5" w:rsidRPr="009522D0" w:rsidRDefault="001A3DE5" w:rsidP="001A3DE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A3DE5" w:rsidRPr="009522D0" w14:paraId="50463632" w14:textId="77777777" w:rsidTr="001A3DE5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2462D3" w14:textId="77777777" w:rsidR="001A3DE5" w:rsidRPr="009522D0" w:rsidRDefault="001A3DE5" w:rsidP="001A3DE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OMB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EFF8B8" w14:textId="77777777" w:rsidR="001A3DE5" w:rsidRPr="009522D0" w:rsidRDefault="001A3DE5" w:rsidP="001A3DE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 xml:space="preserve">Optik Aletler ve Malzeme Bilgisi 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2569EF" w14:textId="77777777" w:rsidR="001A3DE5" w:rsidRPr="009522D0" w:rsidRDefault="001A3DE5" w:rsidP="001A3DE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5DCD6A" w14:textId="77777777" w:rsidR="001A3DE5" w:rsidRPr="009522D0" w:rsidRDefault="001A3DE5" w:rsidP="001A3DE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9E424F" w14:textId="77777777" w:rsidR="001A3DE5" w:rsidRPr="009522D0" w:rsidRDefault="001A3DE5" w:rsidP="001A3DE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62B2A1" w14:textId="77777777" w:rsidR="001A3DE5" w:rsidRPr="009522D0" w:rsidRDefault="001A3DE5" w:rsidP="001A3DE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6BB3D7" w14:textId="77777777" w:rsidR="001A3DE5" w:rsidRPr="009522D0" w:rsidRDefault="001A3DE5" w:rsidP="001A3DE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DF016B" w14:textId="77777777" w:rsidR="001A3DE5" w:rsidRPr="009522D0" w:rsidRDefault="001A3DE5" w:rsidP="001A3DE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A3DE5" w:rsidRPr="009522D0" w14:paraId="5787102A" w14:textId="77777777" w:rsidTr="001A3DE5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99EB37" w14:textId="77777777" w:rsidR="001A3DE5" w:rsidRPr="009522D0" w:rsidRDefault="001A3DE5" w:rsidP="001A3DE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BYF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E168A9" w14:textId="77777777" w:rsidR="001A3DE5" w:rsidRPr="009522D0" w:rsidRDefault="001A3DE5" w:rsidP="001A3DE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Biyofizik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78E068" w14:textId="77777777" w:rsidR="001A3DE5" w:rsidRPr="009522D0" w:rsidRDefault="001A3DE5" w:rsidP="001A3DE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45B46D" w14:textId="77777777" w:rsidR="001A3DE5" w:rsidRPr="009522D0" w:rsidRDefault="001A3DE5" w:rsidP="001A3DE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276761" w14:textId="77777777" w:rsidR="001A3DE5" w:rsidRPr="009522D0" w:rsidRDefault="001A3DE5" w:rsidP="001A3DE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B5CD68" w14:textId="77777777" w:rsidR="001A3DE5" w:rsidRPr="009522D0" w:rsidRDefault="001A3DE5" w:rsidP="001A3DE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95C81A" w14:textId="77777777" w:rsidR="001A3DE5" w:rsidRPr="009522D0" w:rsidRDefault="001A3DE5" w:rsidP="001A3DE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2A6590" w14:textId="77777777" w:rsidR="001A3DE5" w:rsidRPr="009522D0" w:rsidRDefault="001A3DE5" w:rsidP="001A3DE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A3DE5" w:rsidRPr="009522D0" w14:paraId="7FE1B3CA" w14:textId="77777777" w:rsidTr="001A3DE5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738406B4" w14:textId="77777777" w:rsidR="001A3DE5" w:rsidRPr="009522D0" w:rsidRDefault="001A3DE5" w:rsidP="001A3DE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OPT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02135D" w14:textId="77777777" w:rsidR="001A3DE5" w:rsidRPr="009522D0" w:rsidRDefault="001A3DE5" w:rsidP="001A3DE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atış Teknikleri ve Pazarlam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ADA6E3" w14:textId="77777777" w:rsidR="001A3DE5" w:rsidRPr="009522D0" w:rsidRDefault="001A3DE5" w:rsidP="001A3DE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E80C9B" w14:textId="77777777" w:rsidR="001A3DE5" w:rsidRPr="009522D0" w:rsidRDefault="001A3DE5" w:rsidP="001A3DE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3894B7" w14:textId="77777777" w:rsidR="001A3DE5" w:rsidRPr="009522D0" w:rsidRDefault="001A3DE5" w:rsidP="001A3DE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ADF45E" w14:textId="77777777" w:rsidR="001A3DE5" w:rsidRPr="009522D0" w:rsidRDefault="001A3DE5" w:rsidP="001A3DE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84835A" w14:textId="77777777" w:rsidR="001A3DE5" w:rsidRPr="009522D0" w:rsidRDefault="001A3DE5" w:rsidP="001A3DE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AFFF4B" w14:textId="77777777" w:rsidR="001A3DE5" w:rsidRPr="009522D0" w:rsidRDefault="001A3DE5" w:rsidP="001A3DE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A3DE5" w:rsidRPr="009522D0" w14:paraId="72963764" w14:textId="77777777" w:rsidTr="001A3DE5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BB3A88" w14:textId="77777777" w:rsidR="001A3DE5" w:rsidRPr="009522D0" w:rsidRDefault="001A3DE5" w:rsidP="001A3DE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HS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C1277A" w14:textId="77777777" w:rsidR="001A3DE5" w:rsidRPr="009522D0" w:rsidRDefault="001A3DE5" w:rsidP="001A3DE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Halk Sağlığ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147CBE" w14:textId="77777777" w:rsidR="001A3DE5" w:rsidRPr="009522D0" w:rsidRDefault="001A3DE5" w:rsidP="001A3DE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023D98" w14:textId="77777777" w:rsidR="001A3DE5" w:rsidRPr="009522D0" w:rsidRDefault="001A3DE5" w:rsidP="001A3DE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01CF61" w14:textId="77777777" w:rsidR="001A3DE5" w:rsidRPr="009522D0" w:rsidRDefault="001A3DE5" w:rsidP="001A3DE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7DA0F1" w14:textId="77777777" w:rsidR="001A3DE5" w:rsidRPr="009522D0" w:rsidRDefault="001A3DE5" w:rsidP="001A3DE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941C30" w14:textId="77777777" w:rsidR="001A3DE5" w:rsidRPr="009522D0" w:rsidRDefault="001A3DE5" w:rsidP="001A3DE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0A20B8" w14:textId="77777777" w:rsidR="001A3DE5" w:rsidRPr="009522D0" w:rsidRDefault="001A3DE5" w:rsidP="001A3DE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</w:tbl>
    <w:p w14:paraId="07D7DD9C" w14:textId="77777777" w:rsidR="00403848" w:rsidRPr="009522D0" w:rsidRDefault="00403848" w:rsidP="00403848">
      <w:pPr>
        <w:rPr>
          <w:sz w:val="20"/>
          <w:szCs w:val="20"/>
        </w:rPr>
      </w:pPr>
    </w:p>
    <w:p w14:paraId="7F5D5AE5" w14:textId="77777777" w:rsidR="00403848" w:rsidRPr="009522D0" w:rsidRDefault="00403848" w:rsidP="00403848">
      <w:pPr>
        <w:spacing w:line="360" w:lineRule="auto"/>
        <w:rPr>
          <w:rFonts w:cs="Times New Roman"/>
          <w:sz w:val="20"/>
          <w:szCs w:val="20"/>
        </w:rPr>
      </w:pPr>
      <w:r w:rsidRPr="009522D0">
        <w:rPr>
          <w:rFonts w:cs="Times New Roman"/>
          <w:b/>
          <w:bCs/>
          <w:sz w:val="20"/>
          <w:szCs w:val="20"/>
        </w:rPr>
        <w:t xml:space="preserve">Kısaltmalar: </w:t>
      </w:r>
      <w:r w:rsidRPr="009522D0">
        <w:rPr>
          <w:rFonts w:cs="Times New Roman"/>
          <w:bCs/>
          <w:sz w:val="20"/>
          <w:szCs w:val="20"/>
        </w:rPr>
        <w:t>Z</w:t>
      </w:r>
      <w:r w:rsidRPr="009522D0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3B75105B" w14:textId="77777777" w:rsidR="00403848" w:rsidRPr="009522D0" w:rsidRDefault="00403848" w:rsidP="00403848">
      <w:pPr>
        <w:tabs>
          <w:tab w:val="left" w:pos="975"/>
        </w:tabs>
        <w:rPr>
          <w:rFonts w:cs="Times New Roman"/>
          <w:sz w:val="20"/>
          <w:szCs w:val="20"/>
        </w:rPr>
      </w:pPr>
      <w:r w:rsidRPr="009522D0">
        <w:rPr>
          <w:rFonts w:cs="Times New Roman"/>
          <w:b/>
          <w:sz w:val="20"/>
          <w:szCs w:val="20"/>
        </w:rPr>
        <w:t xml:space="preserve">* </w:t>
      </w:r>
      <w:r w:rsidRPr="009522D0">
        <w:rPr>
          <w:rFonts w:cs="Times New Roman"/>
          <w:sz w:val="20"/>
          <w:szCs w:val="20"/>
        </w:rPr>
        <w:t>İlgili dersin Optisyenlik Programı tarafından açılan şubeden alınması zorunludur.</w:t>
      </w:r>
    </w:p>
    <w:p w14:paraId="27F939F1" w14:textId="77777777" w:rsidR="001A3DE5" w:rsidRDefault="001A3DE5" w:rsidP="001A3DE5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</w:p>
    <w:p w14:paraId="1F3092C4" w14:textId="77777777" w:rsidR="001A3DE5" w:rsidRDefault="001A3DE5" w:rsidP="001A3DE5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eçilemez. </w:t>
      </w:r>
    </w:p>
    <w:p w14:paraId="257B363B" w14:textId="77777777" w:rsidR="001A3DE5" w:rsidRPr="00E93BAE" w:rsidRDefault="001A3DE5" w:rsidP="001A3DE5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>
        <w:rPr>
          <w:color w:val="000000"/>
          <w:sz w:val="20"/>
          <w:szCs w:val="20"/>
        </w:rPr>
        <w:t>Anadal</w:t>
      </w:r>
      <w:proofErr w:type="spellEnd"/>
      <w:r>
        <w:rPr>
          <w:color w:val="000000"/>
          <w:sz w:val="20"/>
          <w:szCs w:val="20"/>
        </w:rPr>
        <w:t xml:space="preserve"> Programında alına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02DC44C9" w14:textId="77777777" w:rsidR="001A3DE5" w:rsidRPr="009522D0" w:rsidRDefault="001A3DE5" w:rsidP="001A3DE5">
      <w:pPr>
        <w:rPr>
          <w:sz w:val="20"/>
          <w:szCs w:val="20"/>
        </w:rPr>
      </w:pPr>
    </w:p>
    <w:p w14:paraId="36144502" w14:textId="77777777" w:rsidR="0004192A" w:rsidRPr="00403848" w:rsidRDefault="0004192A" w:rsidP="00403848">
      <w:pPr>
        <w:spacing w:line="360" w:lineRule="auto"/>
        <w:rPr>
          <w:sz w:val="20"/>
          <w:szCs w:val="20"/>
        </w:rPr>
      </w:pPr>
      <w:bookmarkStart w:id="0" w:name="_GoBack"/>
      <w:bookmarkEnd w:id="0"/>
    </w:p>
    <w:sectPr w:rsidR="0004192A" w:rsidRPr="00403848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37E2E8" w14:textId="77777777" w:rsidR="00A37E8E" w:rsidRDefault="00A37E8E" w:rsidP="0004192A">
      <w:pPr>
        <w:spacing w:after="0" w:line="240" w:lineRule="auto"/>
      </w:pPr>
      <w:r>
        <w:separator/>
      </w:r>
    </w:p>
  </w:endnote>
  <w:endnote w:type="continuationSeparator" w:id="0">
    <w:p w14:paraId="235B45A0" w14:textId="77777777" w:rsidR="00A37E8E" w:rsidRDefault="00A37E8E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96BA1F" w14:textId="77777777" w:rsidR="00B96EE7" w:rsidRDefault="00B96EE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2013E1" w14:textId="77777777" w:rsidR="00B96EE7" w:rsidRDefault="00B96EE7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695E2E" w14:textId="77777777" w:rsidR="00B96EE7" w:rsidRDefault="00B96EE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154D66" w14:textId="77777777" w:rsidR="00A37E8E" w:rsidRDefault="00A37E8E" w:rsidP="0004192A">
      <w:pPr>
        <w:spacing w:after="0" w:line="240" w:lineRule="auto"/>
      </w:pPr>
      <w:r>
        <w:separator/>
      </w:r>
    </w:p>
  </w:footnote>
  <w:footnote w:type="continuationSeparator" w:id="0">
    <w:p w14:paraId="1B5979A0" w14:textId="77777777" w:rsidR="00A37E8E" w:rsidRDefault="00A37E8E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373AA3" w14:textId="77777777" w:rsidR="00B96EE7" w:rsidRDefault="00B96EE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4274BA08" w:rsidR="0004192A" w:rsidRPr="0004192A" w:rsidRDefault="00B96EE7" w:rsidP="0004192A">
    <w:pPr>
      <w:tabs>
        <w:tab w:val="center" w:pos="4536"/>
        <w:tab w:val="right" w:pos="9072"/>
      </w:tabs>
      <w:spacing w:after="0" w:line="240" w:lineRule="auto"/>
      <w:ind w:left="1134" w:hanging="1134"/>
      <w:jc w:val="left"/>
      <w:rPr>
        <w:rFonts w:eastAsia="Calibri" w:cs="Times New Roman"/>
      </w:rPr>
    </w:pPr>
    <w:r>
      <w:rPr>
        <w:rFonts w:eastAsia="Calibri" w:cs="Times New Roman"/>
        <w:b/>
      </w:rPr>
      <w:t>EK-9.5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065B25">
      <w:rPr>
        <w:rFonts w:eastAsia="Calibri" w:cs="Times New Roman"/>
      </w:rPr>
      <w:t>Optisyenlik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53BCBE" w14:textId="77777777" w:rsidR="00B96EE7" w:rsidRDefault="00B96EE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gUAi2+bKCwAAAA="/>
  </w:docVars>
  <w:rsids>
    <w:rsidRoot w:val="00ED6D16"/>
    <w:rsid w:val="0003624A"/>
    <w:rsid w:val="0004192A"/>
    <w:rsid w:val="00065B25"/>
    <w:rsid w:val="001A3DE5"/>
    <w:rsid w:val="00403848"/>
    <w:rsid w:val="00414023"/>
    <w:rsid w:val="004A5456"/>
    <w:rsid w:val="004B4A67"/>
    <w:rsid w:val="00517E36"/>
    <w:rsid w:val="00622134"/>
    <w:rsid w:val="00657E24"/>
    <w:rsid w:val="007A0303"/>
    <w:rsid w:val="008F1B8F"/>
    <w:rsid w:val="00930D44"/>
    <w:rsid w:val="0096447D"/>
    <w:rsid w:val="009C05C4"/>
    <w:rsid w:val="009D62C5"/>
    <w:rsid w:val="00A37E8E"/>
    <w:rsid w:val="00B408BF"/>
    <w:rsid w:val="00B50F2C"/>
    <w:rsid w:val="00B96EE7"/>
    <w:rsid w:val="00C0133E"/>
    <w:rsid w:val="00C2731A"/>
    <w:rsid w:val="00C2748B"/>
    <w:rsid w:val="00C64798"/>
    <w:rsid w:val="00C77F7A"/>
    <w:rsid w:val="00CB68F3"/>
    <w:rsid w:val="00CC4A29"/>
    <w:rsid w:val="00CD4D93"/>
    <w:rsid w:val="00CF27CF"/>
    <w:rsid w:val="00D85EB4"/>
    <w:rsid w:val="00D9216E"/>
    <w:rsid w:val="00DA3481"/>
    <w:rsid w:val="00DB4953"/>
    <w:rsid w:val="00DE34BB"/>
    <w:rsid w:val="00E113BF"/>
    <w:rsid w:val="00EA0A70"/>
    <w:rsid w:val="00EA4BF3"/>
    <w:rsid w:val="00ED6D16"/>
    <w:rsid w:val="00F07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397</Words>
  <Characters>2268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25</cp:revision>
  <dcterms:created xsi:type="dcterms:W3CDTF">2021-08-10T12:06:00Z</dcterms:created>
  <dcterms:modified xsi:type="dcterms:W3CDTF">2022-03-07T12:26:00Z</dcterms:modified>
</cp:coreProperties>
</file>